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6C0E9" w14:textId="35E84A2B" w:rsidR="00AA2A97" w:rsidRPr="00733AC6" w:rsidRDefault="00ED3941">
      <w:pPr>
        <w:rPr>
          <w:rFonts w:ascii="Times New Roman" w:hAnsi="Times New Roman" w:cs="Times New Roman"/>
        </w:rPr>
      </w:pPr>
      <w:r w:rsidRPr="00733AC6">
        <w:rPr>
          <w:rFonts w:ascii="Times New Roman" w:hAnsi="Times New Roman" w:cs="Times New Roman" w:hint="eastAsia"/>
        </w:rPr>
        <w:t>D</w:t>
      </w:r>
      <w:r w:rsidRPr="00733AC6">
        <w:rPr>
          <w:rFonts w:ascii="Times New Roman" w:hAnsi="Times New Roman" w:cs="Times New Roman"/>
        </w:rPr>
        <w:t>ear Prof. Fedyk</w:t>
      </w:r>
    </w:p>
    <w:p w14:paraId="5435F156" w14:textId="77777777" w:rsidR="00ED3941" w:rsidRPr="00733AC6" w:rsidRDefault="00ED3941">
      <w:pPr>
        <w:rPr>
          <w:rFonts w:ascii="Times New Roman" w:hAnsi="Times New Roman" w:cs="Times New Roman"/>
        </w:rPr>
      </w:pPr>
    </w:p>
    <w:p w14:paraId="0454A99A" w14:textId="53440F12" w:rsidR="00ED3941" w:rsidRPr="00733AC6" w:rsidRDefault="00733AC6">
      <w:pPr>
        <w:rPr>
          <w:rFonts w:ascii="Times New Roman" w:hAnsi="Times New Roman" w:cs="Times New Roman"/>
        </w:rPr>
      </w:pPr>
      <w:r w:rsidRPr="00733AC6">
        <w:rPr>
          <w:rFonts w:ascii="Times New Roman" w:hAnsi="Times New Roman" w:cs="Times New Roman"/>
        </w:rPr>
        <w:t xml:space="preserve">Thank you for the good news. And thank you for the great opportunity. </w:t>
      </w:r>
    </w:p>
    <w:p w14:paraId="0FC6D582" w14:textId="77777777" w:rsidR="00733AC6" w:rsidRPr="00733AC6" w:rsidRDefault="00733AC6">
      <w:pPr>
        <w:rPr>
          <w:rFonts w:ascii="Times New Roman" w:hAnsi="Times New Roman" w:cs="Times New Roman"/>
        </w:rPr>
      </w:pPr>
    </w:p>
    <w:p w14:paraId="530B1498" w14:textId="65DF9833" w:rsidR="00733AC6" w:rsidRDefault="00733AC6">
      <w:pPr>
        <w:rPr>
          <w:rFonts w:ascii="Times New Roman" w:hAnsi="Times New Roman" w:cs="Times New Roman"/>
        </w:rPr>
      </w:pPr>
      <w:r w:rsidRPr="00733AC6">
        <w:rPr>
          <w:rFonts w:ascii="Times New Roman" w:hAnsi="Times New Roman" w:cs="Times New Roman"/>
        </w:rPr>
        <w:t xml:space="preserve">For this sample task, I went through 1000 rows and </w:t>
      </w:r>
      <w:r>
        <w:rPr>
          <w:rFonts w:ascii="Times New Roman" w:hAnsi="Times New Roman" w:cs="Times New Roman"/>
        </w:rPr>
        <w:t>got</w:t>
      </w:r>
      <w:r w:rsidRPr="00733AC6">
        <w:rPr>
          <w:rFonts w:ascii="Times New Roman" w:hAnsi="Times New Roman" w:cs="Times New Roman"/>
        </w:rPr>
        <w:t xml:space="preserve"> 335 distinct </w:t>
      </w:r>
      <w:r>
        <w:rPr>
          <w:rFonts w:ascii="Times New Roman" w:hAnsi="Times New Roman" w:cs="Times New Roman"/>
        </w:rPr>
        <w:t>values</w:t>
      </w:r>
      <w:r w:rsidRPr="00733AC6">
        <w:rPr>
          <w:rFonts w:ascii="Times New Roman" w:hAnsi="Times New Roman" w:cs="Times New Roman"/>
        </w:rPr>
        <w:t xml:space="preserve">. I put all the 335 into a </w:t>
      </w:r>
      <w:r>
        <w:rPr>
          <w:rFonts w:ascii="Times New Roman" w:hAnsi="Times New Roman" w:cs="Times New Roman"/>
        </w:rPr>
        <w:t>Word</w:t>
      </w:r>
      <w:r w:rsidR="00AA2B7F">
        <w:rPr>
          <w:rFonts w:ascii="Times New Roman" w:hAnsi="Times New Roman" w:cs="Times New Roman"/>
        </w:rPr>
        <w:t xml:space="preserve"> and excel</w:t>
      </w:r>
      <w:r w:rsidRPr="00733AC6">
        <w:rPr>
          <w:rFonts w:ascii="Times New Roman" w:hAnsi="Times New Roman" w:cs="Times New Roman"/>
        </w:rPr>
        <w:t xml:space="preserve"> file named “job_titles_departments”</w:t>
      </w:r>
      <w:r>
        <w:rPr>
          <w:rFonts w:ascii="Times New Roman" w:hAnsi="Times New Roman" w:cs="Times New Roman"/>
        </w:rPr>
        <w:t xml:space="preserve">. For the keywords, I have put them into a separate file named “keyword”. </w:t>
      </w:r>
    </w:p>
    <w:p w14:paraId="11CCDA8D" w14:textId="77777777" w:rsidR="00733AC6" w:rsidRDefault="00733AC6">
      <w:pPr>
        <w:rPr>
          <w:rFonts w:ascii="Times New Roman" w:hAnsi="Times New Roman" w:cs="Times New Roman"/>
        </w:rPr>
      </w:pPr>
    </w:p>
    <w:p w14:paraId="595F4AF0" w14:textId="79F6A27F" w:rsidR="00733AC6" w:rsidRDefault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he department I was asked to classify, I personally made 11 distinct departments and assigned different keywords to each of them. Maybe the name of the departments is different from your thought. I am so sorry for it. </w:t>
      </w:r>
    </w:p>
    <w:p w14:paraId="56163D8B" w14:textId="05C4CB6A" w:rsidR="00733AC6" w:rsidRDefault="00733AC6">
      <w:pPr>
        <w:rPr>
          <w:rFonts w:ascii="Times New Roman" w:hAnsi="Times New Roman" w:cs="Times New Roman"/>
        </w:rPr>
      </w:pPr>
    </w:p>
    <w:p w14:paraId="7A45CB82" w14:textId="55B8D2D0" w:rsidR="00733AC6" w:rsidRDefault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lthough I noticed that we don’t need to actually build a classifier, I still made a simple one and tested it. I also attached an ipynb file to the email. If you want to take a look at how I preprocess data and make the classifier, it is over there and I also make annotations for every single cell I think necessary. </w:t>
      </w:r>
    </w:p>
    <w:p w14:paraId="73215C32" w14:textId="77777777" w:rsidR="00733AC6" w:rsidRDefault="00733AC6">
      <w:pPr>
        <w:rPr>
          <w:rFonts w:ascii="Times New Roman" w:hAnsi="Times New Roman" w:cs="Times New Roman"/>
        </w:rPr>
      </w:pPr>
    </w:p>
    <w:p w14:paraId="625C37D0" w14:textId="658E93FB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he overall time, I used around 2 hours to take a look at the data sheet and do basic preprocess (like drop duplicate), and I used around 6-7 hours to go </w:t>
      </w:r>
      <w:r w:rsidRPr="00733AC6">
        <w:rPr>
          <w:rFonts w:ascii="Times New Roman" w:hAnsi="Times New Roman" w:cs="Times New Roman"/>
        </w:rPr>
        <w:t>through</w:t>
      </w:r>
      <w:r>
        <w:rPr>
          <w:rFonts w:ascii="Times New Roman" w:hAnsi="Times New Roman" w:cs="Times New Roman"/>
        </w:rPr>
        <w:t xml:space="preserve"> all </w:t>
      </w:r>
      <w:r w:rsidRPr="00733AC6">
        <w:rPr>
          <w:rFonts w:ascii="Times New Roman" w:hAnsi="Times New Roman" w:cs="Times New Roman"/>
        </w:rPr>
        <w:t xml:space="preserve">335 distinct </w:t>
      </w:r>
      <w:r>
        <w:rPr>
          <w:rFonts w:ascii="Times New Roman" w:hAnsi="Times New Roman" w:cs="Times New Roman"/>
        </w:rPr>
        <w:t xml:space="preserve">values. It is long because it took me some time to deal with the terms I am not familiar with. </w:t>
      </w: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inally, I used around 4 hours to build a simple classified and test it. </w:t>
      </w:r>
      <w:r w:rsidR="00DE1CB9">
        <w:rPr>
          <w:rFonts w:ascii="Times New Roman" w:hAnsi="Times New Roman" w:cs="Times New Roman"/>
        </w:rPr>
        <w:t>Here I sthe result I got:</w:t>
      </w:r>
    </w:p>
    <w:p w14:paraId="28B8C481" w14:textId="77777777" w:rsidR="00DE1CB9" w:rsidRDefault="00DE1CB9" w:rsidP="00733AC6">
      <w:pPr>
        <w:rPr>
          <w:rFonts w:ascii="Times New Roman" w:hAnsi="Times New Roman" w:cs="Times New Roman"/>
        </w:rPr>
      </w:pPr>
    </w:p>
    <w:p w14:paraId="5A10A975" w14:textId="76F7AACC" w:rsidR="00DE1CB9" w:rsidRDefault="00DE1CB9" w:rsidP="00733AC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6603AD7" wp14:editId="7E235272">
            <wp:extent cx="5278120" cy="1990090"/>
            <wp:effectExtent l="0" t="0" r="0" b="0"/>
            <wp:docPr id="20954878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48782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9A752" w14:textId="77777777" w:rsidR="00733AC6" w:rsidRDefault="00733AC6" w:rsidP="00733AC6">
      <w:pPr>
        <w:rPr>
          <w:rFonts w:ascii="Times New Roman" w:hAnsi="Times New Roman" w:cs="Times New Roman"/>
        </w:rPr>
      </w:pPr>
    </w:p>
    <w:p w14:paraId="15A97D9D" w14:textId="1F6F889C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ank you for your patience to read! Hope to hear good news from you</w:t>
      </w:r>
      <w:r>
        <w:rPr>
          <w:rFonts w:ascii="Times New Roman" w:hAnsi="Times New Roman" w:cs="Times New Roman" w:hint="eastAsia"/>
        </w:rPr>
        <w:t>!</w:t>
      </w:r>
    </w:p>
    <w:p w14:paraId="031D43F4" w14:textId="77777777" w:rsidR="00733AC6" w:rsidRDefault="00733AC6" w:rsidP="00733AC6">
      <w:pPr>
        <w:rPr>
          <w:rFonts w:ascii="Times New Roman" w:hAnsi="Times New Roman" w:cs="Times New Roman"/>
        </w:rPr>
      </w:pPr>
    </w:p>
    <w:p w14:paraId="54744B99" w14:textId="39F4F981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 xml:space="preserve">est, </w:t>
      </w:r>
    </w:p>
    <w:p w14:paraId="60AB0421" w14:textId="0D645BF7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</w:t>
      </w:r>
      <w:r>
        <w:rPr>
          <w:rFonts w:ascii="Times New Roman" w:hAnsi="Times New Roman" w:cs="Times New Roman"/>
        </w:rPr>
        <w:t>uxuan</w:t>
      </w:r>
    </w:p>
    <w:p w14:paraId="244FE17D" w14:textId="5D16475A" w:rsidR="00733AC6" w:rsidRDefault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7954D0AB" w14:textId="77777777" w:rsidR="00733AC6" w:rsidRDefault="00733AC6">
      <w:pPr>
        <w:rPr>
          <w:rFonts w:ascii="Times New Roman" w:hAnsi="Times New Roman" w:cs="Times New Roman"/>
        </w:rPr>
      </w:pPr>
    </w:p>
    <w:p w14:paraId="0D7A3D2E" w14:textId="77777777" w:rsidR="00733AC6" w:rsidRPr="00733AC6" w:rsidRDefault="00733AC6">
      <w:pPr>
        <w:rPr>
          <w:rFonts w:ascii="Times New Roman" w:hAnsi="Times New Roman" w:cs="Times New Roman"/>
        </w:rPr>
      </w:pPr>
    </w:p>
    <w:sectPr w:rsidR="00733AC6" w:rsidRPr="00733AC6" w:rsidSect="008D3F70"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3D478" w14:textId="77777777" w:rsidR="008D3F70" w:rsidRDefault="008D3F70" w:rsidP="00DE1CB9">
      <w:r>
        <w:separator/>
      </w:r>
    </w:p>
  </w:endnote>
  <w:endnote w:type="continuationSeparator" w:id="0">
    <w:p w14:paraId="6EECB718" w14:textId="77777777" w:rsidR="008D3F70" w:rsidRDefault="008D3F70" w:rsidP="00DE1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CA469" w14:textId="77777777" w:rsidR="008D3F70" w:rsidRDefault="008D3F70" w:rsidP="00DE1CB9">
      <w:r>
        <w:separator/>
      </w:r>
    </w:p>
  </w:footnote>
  <w:footnote w:type="continuationSeparator" w:id="0">
    <w:p w14:paraId="6BAE772B" w14:textId="77777777" w:rsidR="008D3F70" w:rsidRDefault="008D3F70" w:rsidP="00DE1C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tDSwNDSyMDI2MzVT0lEKTi0uzszPAykwrgUAgZ6jriwAAAA="/>
  </w:docVars>
  <w:rsids>
    <w:rsidRoot w:val="00ED3941"/>
    <w:rsid w:val="003E6CFF"/>
    <w:rsid w:val="00733AC6"/>
    <w:rsid w:val="007D5701"/>
    <w:rsid w:val="008D3F70"/>
    <w:rsid w:val="00AA2A97"/>
    <w:rsid w:val="00AA2B7F"/>
    <w:rsid w:val="00CA4981"/>
    <w:rsid w:val="00D774E7"/>
    <w:rsid w:val="00DE1CB9"/>
    <w:rsid w:val="00ED3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922E92"/>
  <w15:chartTrackingRefBased/>
  <w15:docId w15:val="{31E368C4-83D2-4E19-9E00-2ACB69D3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98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981"/>
    <w:pPr>
      <w:widowControl w:val="0"/>
      <w:jc w:val="both"/>
    </w:pPr>
  </w:style>
  <w:style w:type="paragraph" w:styleId="Header">
    <w:name w:val="header"/>
    <w:basedOn w:val="Normal"/>
    <w:link w:val="HeaderChar"/>
    <w:uiPriority w:val="99"/>
    <w:unhideWhenUsed/>
    <w:rsid w:val="00DE1CB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E1CB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1C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E1C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7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1</Words>
  <Characters>1201</Characters>
  <Application>Microsoft Office Word</Application>
  <DocSecurity>0</DocSecurity>
  <Lines>29</Lines>
  <Paragraphs>21</Paragraphs>
  <ScaleCrop>false</ScaleCrop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Peter</dc:creator>
  <cp:keywords/>
  <dc:description/>
  <cp:lastModifiedBy>Wei Peter</cp:lastModifiedBy>
  <cp:revision>4</cp:revision>
  <dcterms:created xsi:type="dcterms:W3CDTF">2024-02-01T22:11:00Z</dcterms:created>
  <dcterms:modified xsi:type="dcterms:W3CDTF">2024-02-01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07a80-d261-437c-ba2f-bdce547e7664</vt:lpwstr>
  </property>
</Properties>
</file>